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7912FE91" w:rsidR="00F4525C" w:rsidRDefault="0077623A" w:rsidP="009B61E5">
          <w:pPr>
            <w:pStyle w:val="VCAADocumenttitle"/>
          </w:pPr>
          <w:r w:rsidRPr="0077623A">
            <w:t>Unit 4, Outcome 1 – Self-Promotion Introductory Letter</w:t>
          </w:r>
        </w:p>
      </w:sdtContent>
    </w:sdt>
    <w:tbl>
      <w:tblPr>
        <w:tblStyle w:val="TableGrid5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76"/>
        <w:gridCol w:w="1604"/>
        <w:gridCol w:w="1605"/>
        <w:gridCol w:w="1605"/>
        <w:gridCol w:w="1690"/>
        <w:gridCol w:w="1690"/>
        <w:gridCol w:w="1690"/>
        <w:gridCol w:w="1620"/>
        <w:gridCol w:w="1620"/>
        <w:gridCol w:w="1620"/>
        <w:gridCol w:w="1620"/>
        <w:gridCol w:w="1502"/>
        <w:gridCol w:w="1502"/>
        <w:gridCol w:w="1502"/>
      </w:tblGrid>
      <w:tr w:rsidR="0077623A" w:rsidRPr="0077623A" w14:paraId="24DEA3E1" w14:textId="77777777" w:rsidTr="00346E2B">
        <w:trPr>
          <w:cantSplit/>
          <w:trHeight w:val="876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7B54234A" w14:textId="77777777" w:rsidR="0077623A" w:rsidRPr="0077623A" w:rsidRDefault="0077623A" w:rsidP="007762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77623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614" w:type="dxa"/>
            <w:shd w:val="clear" w:color="auto" w:fill="auto"/>
            <w:vAlign w:val="center"/>
          </w:tcPr>
          <w:p w14:paraId="65DABADD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rders paragraphs logically and links to new ideas by building on previous ones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133F8DE0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n indication of the content of the letter</w:t>
            </w:r>
          </w:p>
        </w:tc>
        <w:tc>
          <w:tcPr>
            <w:tcW w:w="16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83278D6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reasons for opinion and/or gives evidence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3524E89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appropriate tense throughout the tex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9B985D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aries language appropriately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310347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a variety of connectives and conjunctions throughout the text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5765F3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ntegrates detailed notes into the plan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79EF0D17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meaning and detail in text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62D62842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feedback to peers on their texts</w:t>
            </w:r>
          </w:p>
        </w:tc>
        <w:tc>
          <w:tcPr>
            <w:tcW w:w="16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CD36463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language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4BEFFD5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E696E5E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quotation marks for direct speech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DBBB368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Varies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sentence type and beginnings for effect</w:t>
            </w:r>
          </w:p>
        </w:tc>
      </w:tr>
      <w:tr w:rsidR="0077623A" w:rsidRPr="0077623A" w14:paraId="3BA807AF" w14:textId="77777777" w:rsidTr="00346E2B">
        <w:trPr>
          <w:cantSplit/>
          <w:trHeight w:val="1035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0C41B566" w14:textId="77777777" w:rsidR="0077623A" w:rsidRPr="0077623A" w:rsidRDefault="0077623A" w:rsidP="007762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614" w:type="dxa"/>
            <w:shd w:val="clear" w:color="auto" w:fill="auto"/>
            <w:vAlign w:val="center"/>
          </w:tcPr>
          <w:p w14:paraId="4FD8C88B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parates paragraphs into introduction, body and conclusion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4A926911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the date of writing and relevant addresses</w:t>
            </w:r>
          </w:p>
        </w:tc>
        <w:tc>
          <w:tcPr>
            <w:tcW w:w="16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DD59295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ates reasons for opinion in each paragraph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5653D10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aries the tense as required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E46E0D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formal language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5E9707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nnectives between sentences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4D4CB20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rites a plan outlining key information to go in the introduction, body paragraphs and conclusion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72814D75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rrects errors in their text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6585829A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6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DF04CF3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6C4DB8C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tilise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miliar words and tools to spell correctly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9275876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ostrophes and comma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5796F1A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and compound/</w:t>
            </w:r>
          </w:p>
          <w:p w14:paraId="6EA7EFD1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plex sentences</w:t>
            </w:r>
          </w:p>
        </w:tc>
      </w:tr>
      <w:tr w:rsidR="0077623A" w:rsidRPr="0077623A" w14:paraId="1D9FE29A" w14:textId="77777777" w:rsidTr="00346E2B">
        <w:trPr>
          <w:cantSplit/>
          <w:trHeight w:val="1268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383B87A3" w14:textId="77777777" w:rsidR="0077623A" w:rsidRPr="0077623A" w:rsidRDefault="0077623A" w:rsidP="007762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614" w:type="dxa"/>
            <w:shd w:val="clear" w:color="auto" w:fill="auto"/>
            <w:vAlign w:val="center"/>
          </w:tcPr>
          <w:p w14:paraId="5ECF417E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rranges related information into paragraphs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50107157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relevant addresses</w:t>
            </w:r>
          </w:p>
        </w:tc>
        <w:tc>
          <w:tcPr>
            <w:tcW w:w="16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1D8E608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Gives opinion in the introduction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8FD8911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the chosen tense accurately throughout the tex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1800194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informal language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6C971A5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nnectives at the start of paragraphs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919897A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Organises information into relevant groups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13BBF28D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text such as spelling, sentence structure, word choice etc.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2C54CDE9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pplies feedback to their text</w:t>
            </w:r>
          </w:p>
        </w:tc>
        <w:tc>
          <w:tcPr>
            <w:tcW w:w="16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C6C3072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containing errors identified in the drafting process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D8B6638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7DD6643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 and question marks to end sentence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3A8CBD1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mple sentences</w:t>
            </w:r>
          </w:p>
        </w:tc>
      </w:tr>
      <w:tr w:rsidR="0077623A" w:rsidRPr="0077623A" w14:paraId="5E744570" w14:textId="77777777" w:rsidTr="00346E2B">
        <w:trPr>
          <w:cantSplit/>
          <w:trHeight w:val="119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19C4E0F9" w14:textId="77777777" w:rsidR="0077623A" w:rsidRPr="0077623A" w:rsidRDefault="0077623A" w:rsidP="007762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614" w:type="dxa"/>
            <w:shd w:val="clear" w:color="auto" w:fill="auto"/>
            <w:vAlign w:val="center"/>
          </w:tcPr>
          <w:p w14:paraId="30F77EAF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relevant information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1C3CB54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n appropriate greeting and closing</w:t>
            </w:r>
          </w:p>
        </w:tc>
        <w:tc>
          <w:tcPr>
            <w:tcW w:w="16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F5C217E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ates topic in the introduction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C7DBFA8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pplies the chosen tense to the text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F2E64A0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slang throughout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D72ABC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conjunctions to join ideas in a sentence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68F5B9D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Brainstorms information on the topic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24BA96D7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the text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253972CD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text for feedback</w:t>
            </w:r>
          </w:p>
        </w:tc>
        <w:tc>
          <w:tcPr>
            <w:tcW w:w="16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F5DAE5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77623A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DB546B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ttempts to spell word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02423C74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to begin sentences and proper noun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4215EEBB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un-on sentences</w:t>
            </w:r>
          </w:p>
        </w:tc>
      </w:tr>
      <w:tr w:rsidR="0077623A" w:rsidRPr="0077623A" w14:paraId="74425086" w14:textId="77777777" w:rsidTr="00346E2B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D98D1CD" w14:textId="77777777" w:rsidR="0077623A" w:rsidRPr="0077623A" w:rsidRDefault="0077623A" w:rsidP="007762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614" w:type="dxa"/>
            <w:shd w:val="clear" w:color="auto" w:fill="auto"/>
            <w:vAlign w:val="center"/>
          </w:tcPr>
          <w:p w14:paraId="5AB55F77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B1C48B2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71DC729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C6E11FD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5B4E330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77C7ED4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E1A756B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28173AA7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1E31D5A9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8DE88B0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C2EAF0B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75FDEA12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2909B3C5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77623A" w:rsidRPr="0077623A" w14:paraId="08D54C6A" w14:textId="77777777" w:rsidTr="00346E2B">
        <w:trPr>
          <w:trHeight w:val="359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F181B38" w14:textId="77777777" w:rsidR="0077623A" w:rsidRPr="0077623A" w:rsidRDefault="0077623A" w:rsidP="0077623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614" w:type="dxa"/>
            <w:shd w:val="clear" w:color="auto" w:fill="auto"/>
            <w:vAlign w:val="center"/>
          </w:tcPr>
          <w:p w14:paraId="4AD8F49B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velopment of ideas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002CC02B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yout</w:t>
            </w:r>
          </w:p>
        </w:tc>
        <w:tc>
          <w:tcPr>
            <w:tcW w:w="1615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D4EDA3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urpose</w:t>
            </w:r>
          </w:p>
        </w:tc>
        <w:tc>
          <w:tcPr>
            <w:tcW w:w="1701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6AD7303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Tense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722186D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anguage</w:t>
            </w:r>
          </w:p>
        </w:tc>
        <w:tc>
          <w:tcPr>
            <w:tcW w:w="170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20FDB60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Linking devices</w:t>
            </w:r>
          </w:p>
        </w:tc>
        <w:tc>
          <w:tcPr>
            <w:tcW w:w="163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55FBA2F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64765B6A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630" w:type="dxa"/>
            <w:shd w:val="clear" w:color="auto" w:fill="auto"/>
            <w:vAlign w:val="center"/>
          </w:tcPr>
          <w:p w14:paraId="2B9DD025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eedback</w:t>
            </w:r>
          </w:p>
        </w:tc>
        <w:tc>
          <w:tcPr>
            <w:tcW w:w="1630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046DEBA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512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9DB63C2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108EC952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  <w:tc>
          <w:tcPr>
            <w:tcW w:w="1512" w:type="dxa"/>
            <w:shd w:val="clear" w:color="auto" w:fill="auto"/>
            <w:vAlign w:val="center"/>
          </w:tcPr>
          <w:p w14:paraId="50CDF8F9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Grammar</w:t>
            </w:r>
          </w:p>
        </w:tc>
      </w:tr>
      <w:tr w:rsidR="0077623A" w:rsidRPr="0077623A" w14:paraId="37F19685" w14:textId="77777777" w:rsidTr="00346E2B">
        <w:trPr>
          <w:trHeight w:val="258"/>
        </w:trPr>
        <w:tc>
          <w:tcPr>
            <w:tcW w:w="680" w:type="dxa"/>
            <w:vMerge/>
            <w:shd w:val="clear" w:color="auto" w:fill="auto"/>
            <w:vAlign w:val="center"/>
          </w:tcPr>
          <w:p w14:paraId="79E13DD2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844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510D8DC9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etter structure</w:t>
            </w:r>
          </w:p>
        </w:tc>
        <w:tc>
          <w:tcPr>
            <w:tcW w:w="5103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10053276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Letter language features</w:t>
            </w:r>
          </w:p>
        </w:tc>
        <w:tc>
          <w:tcPr>
            <w:tcW w:w="6520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326D958F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536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310F6DBC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  <w:tr w:rsidR="0077623A" w:rsidRPr="0077623A" w14:paraId="61D89CBB" w14:textId="77777777" w:rsidTr="00346E2B">
        <w:trPr>
          <w:trHeight w:val="965"/>
        </w:trPr>
        <w:tc>
          <w:tcPr>
            <w:tcW w:w="680" w:type="dxa"/>
            <w:vMerge/>
            <w:shd w:val="clear" w:color="auto" w:fill="auto"/>
            <w:vAlign w:val="center"/>
          </w:tcPr>
          <w:p w14:paraId="4A284242" w14:textId="77777777" w:rsidR="0077623A" w:rsidRPr="0077623A" w:rsidRDefault="0077623A" w:rsidP="0077623A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4844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0582C4EF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Greeting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</w:t>
            </w: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o, Dear, To Whom It May Concern </w:t>
            </w:r>
          </w:p>
          <w:p w14:paraId="04C9A7F8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Closing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</w:t>
            </w: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Yours sincerely, Yours faithfully, Love</w:t>
            </w:r>
          </w:p>
          <w:p w14:paraId="473D8FD6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Indication of content of letter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states what the letter is regarding or about.</w:t>
            </w:r>
          </w:p>
          <w:p w14:paraId="1FC3EE2B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RE: Visit to BSSC</w:t>
            </w:r>
          </w:p>
          <w:p w14:paraId="3A94B0E7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Applies cause and effect in the letter.</w:t>
            </w:r>
          </w:p>
          <w:p w14:paraId="75535A1E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I believe…… The reason I believe this is …</w:t>
            </w:r>
          </w:p>
        </w:tc>
        <w:tc>
          <w:tcPr>
            <w:tcW w:w="5103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19B526B0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resent tense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used to describe habits, unchanging situations, general truths and fixed arrangements. </w:t>
            </w: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Dogs have four legs.</w:t>
            </w:r>
          </w:p>
          <w:p w14:paraId="5599F618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ast tense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used to describe things that happened in the past. </w:t>
            </w: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e dog jumped the fence.</w:t>
            </w:r>
          </w:p>
          <w:p w14:paraId="0E82CD7D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Conjunctions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join two ideas in a sentence.</w:t>
            </w:r>
          </w:p>
          <w:p w14:paraId="4B11F4EC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because, or, so, and, yet, but, if</w:t>
            </w:r>
          </w:p>
          <w:p w14:paraId="0AEDEAA3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Connectives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link a sentence or paragraph to the previous one. </w:t>
            </w: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first, next, later, also, furthermore, on the other hand, however</w:t>
            </w:r>
          </w:p>
        </w:tc>
        <w:tc>
          <w:tcPr>
            <w:tcW w:w="6520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644F2E14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Brainstorming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writing down everything you can think of about a topic.</w:t>
            </w:r>
          </w:p>
          <w:p w14:paraId="4CA79E51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Plan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organising your ideas so you know what to include in each section.</w:t>
            </w:r>
          </w:p>
        </w:tc>
        <w:tc>
          <w:tcPr>
            <w:tcW w:w="4536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5571563A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Spelling tools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asking someone else, using a dictionary or thesaurus, using word check on a computer. </w:t>
            </w:r>
          </w:p>
          <w:p w14:paraId="7805CFE0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Run-on sentence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a long sentence with too many ideas in it.</w:t>
            </w:r>
          </w:p>
          <w:p w14:paraId="1204B84B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>This house is too small and our family has many people in it so we need more space, which this house just does not have.</w:t>
            </w:r>
          </w:p>
          <w:p w14:paraId="5A1EC8B8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Simple sentence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one simple idea.</w:t>
            </w:r>
          </w:p>
          <w:p w14:paraId="6A0732E0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his house is too small. </w:t>
            </w:r>
          </w:p>
          <w:p w14:paraId="3137BB21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n-AU"/>
              </w:rPr>
              <w:t>Compound sentence</w:t>
            </w:r>
            <w:r w:rsidRPr="0077623A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 xml:space="preserve"> = joining two ideas.</w:t>
            </w:r>
          </w:p>
          <w:p w14:paraId="4212AF37" w14:textId="77777777" w:rsidR="0077623A" w:rsidRPr="0077623A" w:rsidRDefault="0077623A" w:rsidP="0077623A">
            <w:pPr>
              <w:spacing w:after="120"/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</w:pPr>
            <w:r w:rsidRPr="0077623A">
              <w:rPr>
                <w:rFonts w:ascii="Arial Narrow" w:eastAsia="Times New Roman" w:hAnsi="Arial Narrow" w:cs="Times New Roman"/>
                <w:i/>
                <w:sz w:val="20"/>
                <w:szCs w:val="20"/>
                <w:lang w:eastAsia="en-AU"/>
              </w:rPr>
              <w:t xml:space="preserve">This house is too small because we are a big family so need more space. 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4451B97" w:rsidR="00A922F4" w:rsidRPr="00D86DE4" w:rsidRDefault="0077623A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4, Outcome 1 – Self-Promotion Introductory Letter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5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4"/>
  </w:num>
  <w:num w:numId="2" w16cid:durableId="1289504498">
    <w:abstractNumId w:val="2"/>
  </w:num>
  <w:num w:numId="3" w16cid:durableId="28457807">
    <w:abstractNumId w:val="1"/>
  </w:num>
  <w:num w:numId="4" w16cid:durableId="572936984">
    <w:abstractNumId w:val="0"/>
  </w:num>
  <w:num w:numId="5" w16cid:durableId="1544515874">
    <w:abstractNumId w:val="3"/>
  </w:num>
  <w:num w:numId="6" w16cid:durableId="10357333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C4FF7"/>
    <w:rsid w:val="00F40D53"/>
    <w:rsid w:val="00F4525C"/>
    <w:rsid w:val="00F50C1A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2EF834-D06C-43BF-A382-0566A8FBA0CD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4, Outcome 1 – Self-Promotion Introductory Letter</dc:title>
  <dc:creator>Derek Tolan</dc:creator>
  <cp:lastModifiedBy>Thomas Heeren</cp:lastModifiedBy>
  <cp:revision>2</cp:revision>
  <cp:lastPrinted>2015-05-15T02:36:00Z</cp:lastPrinted>
  <dcterms:created xsi:type="dcterms:W3CDTF">2022-04-20T00:10:00Z</dcterms:created>
  <dcterms:modified xsi:type="dcterms:W3CDTF">2022-04-20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